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0513" w:rsidRDefault="00090513" w:rsidP="00090513">
      <w:bookmarkStart w:id="0" w:name="_GoBack"/>
      <w:proofErr w:type="gramStart"/>
      <w:r>
        <w:t>Six Pack Abs.skinney.Article</w:t>
      </w:r>
      <w:r>
        <w:t>.MZ</w:t>
      </w:r>
      <w:proofErr w:type="gramEnd"/>
    </w:p>
    <w:bookmarkEnd w:id="0"/>
    <w:p w:rsidR="00090513" w:rsidRPr="008B0F58" w:rsidRDefault="00090513" w:rsidP="00090513">
      <w:r w:rsidRPr="008B0F58">
        <w:t>How to Get Six Pack Abs with Emsculpt | Muscle Stimulation</w:t>
      </w:r>
    </w:p>
    <w:p w:rsidR="00090513" w:rsidRPr="008B0F58" w:rsidRDefault="00090513" w:rsidP="00090513">
      <w:r w:rsidRPr="008B0F58">
        <w:t>/ Six Pack Abs</w:t>
      </w:r>
      <w:r>
        <w:t xml:space="preserve"> Emsculpt</w:t>
      </w:r>
    </w:p>
    <w:p w:rsidR="00090513" w:rsidRPr="008B0F58" w:rsidRDefault="00090513" w:rsidP="00090513">
      <w:r w:rsidRPr="008B0F58">
        <w:t xml:space="preserve">KW </w:t>
      </w:r>
      <w:proofErr w:type="gramStart"/>
      <w:r w:rsidRPr="008B0F58">
        <w:t>Six</w:t>
      </w:r>
      <w:proofErr w:type="gramEnd"/>
      <w:r w:rsidRPr="008B0F58">
        <w:t xml:space="preserve"> Pack Abs</w:t>
      </w:r>
    </w:p>
    <w:p w:rsidR="00090513" w:rsidRPr="008B0F58" w:rsidRDefault="00090513" w:rsidP="00090513">
      <w:r w:rsidRPr="008B0F58">
        <w:t xml:space="preserve">META: Emsculpt is a body contouring treatment that builds, strengthens, and defines abdominal muscles for </w:t>
      </w:r>
      <w:proofErr w:type="gramStart"/>
      <w:r w:rsidRPr="008B0F58">
        <w:t>six pack</w:t>
      </w:r>
      <w:proofErr w:type="gramEnd"/>
      <w:r w:rsidRPr="008B0F58">
        <w:t xml:space="preserve"> abs and a flat, sculpted stomach. Learn more.</w:t>
      </w:r>
    </w:p>
    <w:p w:rsidR="00090513" w:rsidRPr="008B0F58" w:rsidRDefault="00090513" w:rsidP="00090513">
      <w:r w:rsidRPr="008B0F58">
        <w:t>How to Get Six Pack Abs with Emsculpt | Muscle Stimulation</w:t>
      </w:r>
    </w:p>
    <w:p w:rsidR="00090513" w:rsidRPr="008B0F58" w:rsidRDefault="00090513" w:rsidP="00090513">
      <w:r w:rsidRPr="008B0F58">
        <w:t xml:space="preserve">Six pack abs are the holy grail of a sculpted physique. Both men and women spend countless hours inside the gym seeking after the coveted contoured core. Unfortunately, recent science suggests that </w:t>
      </w:r>
      <w:proofErr w:type="gramStart"/>
      <w:r w:rsidRPr="008B0F58">
        <w:t>six pack</w:t>
      </w:r>
      <w:proofErr w:type="gramEnd"/>
      <w:r w:rsidRPr="008B0F58">
        <w:t xml:space="preserve"> abs </w:t>
      </w:r>
      <w:r>
        <w:t>are</w:t>
      </w:r>
      <w:r w:rsidRPr="008B0F58">
        <w:t xml:space="preserve"> not always attainable, regardless of diet and exercise. Some individu</w:t>
      </w:r>
      <w:r>
        <w:t xml:space="preserve">als simply do not respond to </w:t>
      </w:r>
      <w:proofErr w:type="spellStart"/>
      <w:r>
        <w:t>ab</w:t>
      </w:r>
      <w:proofErr w:type="spellEnd"/>
      <w:r>
        <w:t>-</w:t>
      </w:r>
      <w:r w:rsidRPr="008B0F58">
        <w:t>workouts</w:t>
      </w:r>
      <w:r>
        <w:t xml:space="preserve"> as other people do. O</w:t>
      </w:r>
      <w:r w:rsidRPr="008B0F58">
        <w:t>ther</w:t>
      </w:r>
      <w:r>
        <w:t xml:space="preserve"> individuals</w:t>
      </w:r>
      <w:r w:rsidRPr="008B0F58">
        <w:t xml:space="preserve"> do not have the genetics that </w:t>
      </w:r>
      <w:r>
        <w:t xml:space="preserve">allow </w:t>
      </w:r>
      <w:r w:rsidRPr="008B0F58">
        <w:t xml:space="preserve">them </w:t>
      </w:r>
      <w:proofErr w:type="gramStart"/>
      <w:r w:rsidRPr="008B0F58">
        <w:t>to get rid of belly fat and lower their percentage of body fat to less than 10%</w:t>
      </w:r>
      <w:r>
        <w:t>, the requirement for seeing definition in the stomach area</w:t>
      </w:r>
      <w:proofErr w:type="gramEnd"/>
      <w:r>
        <w:t>.</w:t>
      </w:r>
    </w:p>
    <w:p w:rsidR="00090513" w:rsidRDefault="00090513" w:rsidP="00090513">
      <w:r w:rsidRPr="008B0F58">
        <w:t xml:space="preserve">Fortunately, advancements in the body contouring industry have now made the long sought after aesthetic of chiseled abdominals more attainable than ever. </w:t>
      </w:r>
    </w:p>
    <w:p w:rsidR="00090513" w:rsidRPr="00090513" w:rsidRDefault="00090513" w:rsidP="00090513">
      <w:pPr>
        <w:jc w:val="right"/>
        <w:rPr>
          <w:u w:val="single"/>
        </w:rPr>
      </w:pPr>
      <w:r w:rsidRPr="00090513">
        <w:rPr>
          <w:u w:val="single"/>
        </w:rPr>
        <w:t>Related Article: How to Get Rid of Belly Fat &gt;&gt;</w:t>
      </w:r>
    </w:p>
    <w:p w:rsidR="00090513" w:rsidRPr="008B0F58" w:rsidRDefault="00090513" w:rsidP="00090513">
      <w:r w:rsidRPr="008B0F58">
        <w:t xml:space="preserve">Emsculpt </w:t>
      </w:r>
      <w:r>
        <w:t>Builds, Strengthens, and Tones</w:t>
      </w:r>
      <w:r w:rsidRPr="008B0F58">
        <w:t xml:space="preserve"> Muscles </w:t>
      </w:r>
    </w:p>
    <w:p w:rsidR="00090513" w:rsidRDefault="00090513" w:rsidP="00090513">
      <w:r w:rsidRPr="008B0F58">
        <w:t xml:space="preserve">Until recently, non-surgical body contouring treatments, such as </w:t>
      </w:r>
      <w:r w:rsidRPr="00BD0B57">
        <w:rPr>
          <w:u w:val="single"/>
        </w:rPr>
        <w:t>CoolSculpting</w:t>
      </w:r>
      <w:r w:rsidRPr="008B0F58">
        <w:t xml:space="preserve">, focused on one aspect of body composition: fat. While reducing belly fat is essential for uncovering </w:t>
      </w:r>
      <w:r>
        <w:t>abdominal definition,</w:t>
      </w:r>
      <w:r w:rsidRPr="008B0F58">
        <w:t xml:space="preserve"> </w:t>
      </w:r>
      <w:proofErr w:type="gramStart"/>
      <w:r w:rsidRPr="008B0F58">
        <w:t xml:space="preserve">CoolSculpting </w:t>
      </w:r>
      <w:r>
        <w:t xml:space="preserve"> </w:t>
      </w:r>
      <w:r w:rsidRPr="008B0F58">
        <w:t>and</w:t>
      </w:r>
      <w:proofErr w:type="gramEnd"/>
      <w:r w:rsidRPr="008B0F58">
        <w:t xml:space="preserve"> other non-invasive fat</w:t>
      </w:r>
      <w:r>
        <w:t xml:space="preserve"> reduction treatments neglect </w:t>
      </w:r>
      <w:r w:rsidRPr="008B0F58">
        <w:t xml:space="preserve">another very important aspect of body composition: muscle. </w:t>
      </w:r>
      <w:proofErr w:type="gramStart"/>
      <w:r w:rsidRPr="008B0F58">
        <w:t>That’s</w:t>
      </w:r>
      <w:proofErr w:type="gramEnd"/>
      <w:r w:rsidRPr="008B0F58">
        <w:t xml:space="preserve"> where </w:t>
      </w:r>
      <w:r w:rsidRPr="00BD0B57">
        <w:rPr>
          <w:u w:val="single"/>
        </w:rPr>
        <w:t>Emsculpt</w:t>
      </w:r>
      <w:r w:rsidRPr="008B0F58">
        <w:t xml:space="preserve"> comes in. The latest innovation in professional body shaping utilizes electromagnetic energy to stimulate muscle contractions that build, strengthen, and tone the targeted muscle group. </w:t>
      </w:r>
    </w:p>
    <w:p w:rsidR="00090513" w:rsidRPr="00090513" w:rsidRDefault="00090513" w:rsidP="00090513">
      <w:pPr>
        <w:jc w:val="right"/>
        <w:rPr>
          <w:u w:val="single"/>
        </w:rPr>
      </w:pPr>
      <w:r w:rsidRPr="00090513">
        <w:rPr>
          <w:u w:val="single"/>
        </w:rPr>
        <w:t>Related Article: Emsculpt and CoolSculpting: The Dynamic Duo of Body Contouring &gt;&gt;</w:t>
      </w:r>
    </w:p>
    <w:p w:rsidR="00090513" w:rsidRPr="008B0F58" w:rsidRDefault="00090513" w:rsidP="00090513">
      <w:pPr>
        <w:spacing w:line="240" w:lineRule="auto"/>
      </w:pPr>
      <w:r w:rsidRPr="008B0F58">
        <w:t>How the Body Builds Muscle</w:t>
      </w:r>
    </w:p>
    <w:p w:rsidR="00090513" w:rsidRPr="008B0F58" w:rsidRDefault="00090513" w:rsidP="00090513">
      <w:pPr>
        <w:spacing w:line="240" w:lineRule="auto"/>
      </w:pPr>
      <w:r w:rsidRPr="008B0F58">
        <w:t xml:space="preserve">Muscle growth requires stimulation and repair. When we exercise, we stimulate the muscle and cause contractions that strain muscle fibers. The body repairs the damaged muscle tissue by creating new muscle fibers that are bigger and stronger than the </w:t>
      </w:r>
      <w:r>
        <w:t xml:space="preserve">ones </w:t>
      </w:r>
      <w:proofErr w:type="gramStart"/>
      <w:r>
        <w:t>being replaced</w:t>
      </w:r>
      <w:proofErr w:type="gramEnd"/>
      <w:r>
        <w:t>.</w:t>
      </w:r>
      <w:r w:rsidRPr="008B0F58">
        <w:t xml:space="preserve"> This is how </w:t>
      </w:r>
      <w:r>
        <w:t>exercise and strength training cause</w:t>
      </w:r>
      <w:r w:rsidRPr="008B0F58">
        <w:t xml:space="preserve"> muscle hypertrophy, or muscle building. </w:t>
      </w:r>
    </w:p>
    <w:p w:rsidR="00090513" w:rsidRPr="008B0F58" w:rsidRDefault="00090513" w:rsidP="00090513">
      <w:pPr>
        <w:spacing w:line="240" w:lineRule="auto"/>
      </w:pPr>
      <w:r w:rsidRPr="008B0F58">
        <w:t>Muscle stimulation and repair require a lot of energy. In order to fuel the process of muscle hypertrophy, the body releases</w:t>
      </w:r>
      <w:r>
        <w:t xml:space="preserve"> free fatty acids that</w:t>
      </w:r>
      <w:r w:rsidRPr="008B0F58">
        <w:t xml:space="preserve"> break down nearby fat</w:t>
      </w:r>
      <w:r>
        <w:t xml:space="preserve"> deposits</w:t>
      </w:r>
      <w:r w:rsidRPr="008B0F58">
        <w:t xml:space="preserve"> for energy</w:t>
      </w:r>
      <w:r>
        <w:t>, a process known as lipolysis</w:t>
      </w:r>
      <w:r w:rsidRPr="008B0F58">
        <w:t xml:space="preserve">. </w:t>
      </w:r>
      <w:r>
        <w:t>This reduces fat</w:t>
      </w:r>
      <w:r w:rsidRPr="008B0F58">
        <w:t xml:space="preserve"> in the treatment area in</w:t>
      </w:r>
      <w:r>
        <w:t xml:space="preserve"> addition to muscle</w:t>
      </w:r>
      <w:r w:rsidRPr="008B0F58">
        <w:t xml:space="preserve"> development. </w:t>
      </w:r>
    </w:p>
    <w:p w:rsidR="00090513" w:rsidRPr="008B0F58" w:rsidRDefault="00090513" w:rsidP="00090513">
      <w:pPr>
        <w:spacing w:line="240" w:lineRule="auto"/>
      </w:pPr>
      <w:r w:rsidRPr="008B0F58">
        <w:t xml:space="preserve">Superman’s </w:t>
      </w:r>
      <w:proofErr w:type="spellStart"/>
      <w:r w:rsidRPr="008B0F58">
        <w:t>Ab</w:t>
      </w:r>
      <w:proofErr w:type="spellEnd"/>
      <w:r w:rsidRPr="008B0F58">
        <w:t xml:space="preserve"> Workout</w:t>
      </w:r>
    </w:p>
    <w:p w:rsidR="00090513" w:rsidRPr="008B0F58" w:rsidRDefault="00090513" w:rsidP="00090513">
      <w:pPr>
        <w:spacing w:line="240" w:lineRule="auto"/>
      </w:pPr>
      <w:r w:rsidRPr="008B0F58">
        <w:lastRenderedPageBreak/>
        <w:t xml:space="preserve">Emsculpt replicates the process of muscle stimulation and repair by inducing involuntary muscle contractions. However, the popular body contouring treatment stimulates these contractions on a superhuman level. Nicknamed the superman workout, Emsculpt utilizes </w:t>
      </w:r>
      <w:r>
        <w:t>Highly Focused Electrom</w:t>
      </w:r>
      <w:r w:rsidRPr="008B0F58">
        <w:t>agnetic</w:t>
      </w:r>
      <w:r>
        <w:t xml:space="preserve"> (HIFEM)</w:t>
      </w:r>
      <w:r w:rsidRPr="008B0F58">
        <w:t xml:space="preserve"> energy to stimulate supramaximal contractions. Th</w:t>
      </w:r>
      <w:r>
        <w:t>is</w:t>
      </w:r>
      <w:r w:rsidRPr="008B0F58">
        <w:t xml:space="preserve"> type</w:t>
      </w:r>
      <w:r>
        <w:t xml:space="preserve"> of contraction works the muscle</w:t>
      </w:r>
      <w:r w:rsidRPr="008B0F58">
        <w:t xml:space="preserve"> beyond anything that </w:t>
      </w:r>
      <w:proofErr w:type="gramStart"/>
      <w:r w:rsidRPr="008B0F58">
        <w:t>can be replicated</w:t>
      </w:r>
      <w:proofErr w:type="gramEnd"/>
      <w:r w:rsidRPr="008B0F58">
        <w:t xml:space="preserve"> b</w:t>
      </w:r>
      <w:r>
        <w:t>y manual exercise. A single, 30-</w:t>
      </w:r>
      <w:r w:rsidRPr="008B0F58">
        <w:t xml:space="preserve">minute Emsculpt session delivers more than 20,000 super powerful contractions. That is the equivalent </w:t>
      </w:r>
      <w:r>
        <w:t>of 20,000 crunches or sit-ups,</w:t>
      </w:r>
      <w:r w:rsidRPr="008B0F58">
        <w:t xml:space="preserve"> providing a workout </w:t>
      </w:r>
      <w:r>
        <w:t xml:space="preserve">that </w:t>
      </w:r>
      <w:r w:rsidRPr="008B0F58">
        <w:t>only superman could reproduce</w:t>
      </w:r>
      <w:r>
        <w:t>.</w:t>
      </w:r>
      <w:r w:rsidRPr="008B0F58">
        <w:t xml:space="preserve"> </w:t>
      </w:r>
    </w:p>
    <w:p w:rsidR="00090513" w:rsidRPr="008B0F58" w:rsidRDefault="00090513" w:rsidP="00090513">
      <w:pPr>
        <w:spacing w:line="240" w:lineRule="auto"/>
      </w:pPr>
      <w:r w:rsidRPr="008B0F58">
        <w:t xml:space="preserve">Six </w:t>
      </w:r>
      <w:proofErr w:type="gramStart"/>
      <w:r w:rsidRPr="008B0F58">
        <w:t>Pack</w:t>
      </w:r>
      <w:proofErr w:type="gramEnd"/>
      <w:r w:rsidRPr="008B0F58">
        <w:t xml:space="preserve"> Abs with Emsculpt</w:t>
      </w:r>
    </w:p>
    <w:p w:rsidR="00090513" w:rsidRPr="008B0F58" w:rsidRDefault="00090513" w:rsidP="00090513">
      <w:pPr>
        <w:spacing w:line="240" w:lineRule="auto"/>
      </w:pPr>
      <w:r w:rsidRPr="008B0F58">
        <w:t xml:space="preserve">Scientific studies show that Emsculpt can significantly contribute to the development of </w:t>
      </w:r>
      <w:proofErr w:type="gramStart"/>
      <w:r w:rsidRPr="008B0F58">
        <w:t>six pack</w:t>
      </w:r>
      <w:proofErr w:type="gramEnd"/>
      <w:r w:rsidRPr="008B0F58">
        <w:t xml:space="preserve"> abs. Recent data demonstrates </w:t>
      </w:r>
    </w:p>
    <w:p w:rsidR="00090513" w:rsidRPr="008B0F58" w:rsidRDefault="00090513" w:rsidP="00090513">
      <w:pPr>
        <w:numPr>
          <w:ilvl w:val="0"/>
          <w:numId w:val="1"/>
        </w:numPr>
        <w:spacing w:after="0" w:line="240" w:lineRule="auto"/>
      </w:pPr>
      <w:r w:rsidRPr="008B0F58">
        <w:t>19% increase in muscle thickness</w:t>
      </w:r>
    </w:p>
    <w:p w:rsidR="00090513" w:rsidRPr="008B0F58" w:rsidRDefault="00090513" w:rsidP="00090513">
      <w:pPr>
        <w:numPr>
          <w:ilvl w:val="0"/>
          <w:numId w:val="1"/>
        </w:numPr>
        <w:spacing w:after="0" w:line="240" w:lineRule="auto"/>
      </w:pPr>
      <w:r w:rsidRPr="008B0F58">
        <w:t>27.4% decrease in subcutaneous fat at 6-month follow-up</w:t>
      </w:r>
    </w:p>
    <w:p w:rsidR="00090513" w:rsidRPr="008B0F58" w:rsidRDefault="00090513" w:rsidP="00090513">
      <w:pPr>
        <w:numPr>
          <w:ilvl w:val="0"/>
          <w:numId w:val="1"/>
        </w:numPr>
        <w:spacing w:after="0" w:line="240" w:lineRule="auto"/>
      </w:pPr>
      <w:r w:rsidRPr="008B0F58">
        <w:t>7.73mm reduction in the fat layer</w:t>
      </w:r>
    </w:p>
    <w:p w:rsidR="00090513" w:rsidRPr="008B0F58" w:rsidRDefault="00090513" w:rsidP="00090513">
      <w:pPr>
        <w:numPr>
          <w:ilvl w:val="0"/>
          <w:numId w:val="1"/>
        </w:numPr>
        <w:spacing w:after="0" w:line="240" w:lineRule="auto"/>
      </w:pPr>
      <w:r w:rsidRPr="008B0F58">
        <w:t>10.46% reduction of diastasis recti </w:t>
      </w:r>
    </w:p>
    <w:p w:rsidR="00090513" w:rsidRPr="008B0F58" w:rsidRDefault="00090513" w:rsidP="00090513">
      <w:pPr>
        <w:spacing w:after="0" w:line="240" w:lineRule="auto"/>
      </w:pPr>
    </w:p>
    <w:p w:rsidR="00090513" w:rsidRPr="001F5590" w:rsidRDefault="00090513" w:rsidP="00090513">
      <w:pPr>
        <w:spacing w:after="0" w:line="240" w:lineRule="auto"/>
        <w:rPr>
          <w:b/>
          <w:i/>
        </w:rPr>
      </w:pPr>
      <w:r w:rsidRPr="008B0F58">
        <w:t xml:space="preserve">Furthermore, a recent publication in </w:t>
      </w:r>
      <w:r w:rsidRPr="001F5590">
        <w:rPr>
          <w:i/>
        </w:rPr>
        <w:t>Journal of Cosmetic Dermatology</w:t>
      </w:r>
      <w:r w:rsidRPr="008B0F58">
        <w:t xml:space="preserve"> found that </w:t>
      </w:r>
      <w:r w:rsidRPr="001F5590">
        <w:rPr>
          <w:b/>
          <w:i/>
        </w:rPr>
        <w:t xml:space="preserve">“About 91% of patients reported their abdominal appearance improved [after treatments with the Emsculpt device] and 92% stated they are satisfied with treatment results at month 3. </w:t>
      </w:r>
      <w:hyperlink r:id="rId6" w:history="1">
        <w:r w:rsidRPr="001F5590">
          <w:rPr>
            <w:b/>
            <w:i/>
          </w:rPr>
          <w:t>¹</w:t>
        </w:r>
      </w:hyperlink>
    </w:p>
    <w:p w:rsidR="00090513" w:rsidRDefault="00090513" w:rsidP="00090513">
      <w:pPr>
        <w:spacing w:after="0" w:line="240" w:lineRule="auto"/>
        <w:rPr>
          <w:b/>
          <w:i/>
        </w:rPr>
      </w:pPr>
    </w:p>
    <w:p w:rsidR="00090513" w:rsidRDefault="00090513" w:rsidP="00090513">
      <w:pPr>
        <w:spacing w:after="0" w:line="240" w:lineRule="auto"/>
      </w:pPr>
      <w:r>
        <w:t>Get Started on Your Six Pack Abs Today</w:t>
      </w:r>
    </w:p>
    <w:p w:rsidR="00090513" w:rsidRPr="001F5590" w:rsidRDefault="00090513" w:rsidP="00090513">
      <w:pPr>
        <w:spacing w:after="0" w:line="240" w:lineRule="auto"/>
      </w:pPr>
    </w:p>
    <w:p w:rsidR="00090513" w:rsidRPr="008B0F58" w:rsidRDefault="00090513" w:rsidP="00090513">
      <w:pPr>
        <w:spacing w:after="0" w:line="240" w:lineRule="auto"/>
      </w:pPr>
      <w:r w:rsidRPr="008B0F58">
        <w:t xml:space="preserve">Whether you want to add definition to your already sculpted physique or </w:t>
      </w:r>
      <w:r>
        <w:t>want</w:t>
      </w:r>
      <w:r w:rsidRPr="008B0F58">
        <w:t xml:space="preserve"> six pack abs for the first time, Emsculpt may be right for you. Find out by scheduling a complimentary consultation with </w:t>
      </w:r>
      <w:r>
        <w:t>SKINNEY Medspa,</w:t>
      </w:r>
      <w:r w:rsidRPr="008B0F58">
        <w:t xml:space="preserve"> </w:t>
      </w:r>
      <w:r>
        <w:t>the premier Emsculpt NYC provider. Contact SKINNEY</w:t>
      </w:r>
      <w:r w:rsidRPr="008B0F58">
        <w:t xml:space="preserve"> online by filling out the form below or calling </w:t>
      </w:r>
      <w:r>
        <w:rPr>
          <w:rFonts w:ascii="Arial" w:hAnsi="Arial" w:cs="Arial"/>
          <w:color w:val="38A3C8"/>
          <w:u w:val="single"/>
        </w:rPr>
        <w:t>(212) 754-6639</w:t>
      </w:r>
      <w:r>
        <w:rPr>
          <w:rFonts w:ascii="Arial" w:hAnsi="Arial" w:cs="Arial"/>
          <w:color w:val="38A3C8"/>
          <w:u w:val="single"/>
        </w:rPr>
        <w:t>.</w:t>
      </w:r>
    </w:p>
    <w:p w:rsidR="00090513" w:rsidRPr="008B0F58" w:rsidRDefault="00090513" w:rsidP="00090513">
      <w:pPr>
        <w:spacing w:line="240" w:lineRule="auto"/>
      </w:pPr>
    </w:p>
    <w:p w:rsidR="00090513" w:rsidRPr="008B0F58" w:rsidRDefault="00090513" w:rsidP="00090513"/>
    <w:p w:rsidR="00A6530A" w:rsidRDefault="00090513"/>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A305B"/>
    <w:multiLevelType w:val="multilevel"/>
    <w:tmpl w:val="79E4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DGyMLE0tTQ0NTRX0lEKTi0uzszPAykwrAUAJShfYCwAAAA="/>
  </w:docVars>
  <w:rsids>
    <w:rsidRoot w:val="00090513"/>
    <w:rsid w:val="00090513"/>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5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5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full/10.1111/jocd.12779"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8-27T21:18:00Z</dcterms:created>
  <dcterms:modified xsi:type="dcterms:W3CDTF">2019-08-27T21:22:00Z</dcterms:modified>
</cp:coreProperties>
</file>